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604D2" w14:textId="200B0DC9" w:rsidR="00111065" w:rsidRDefault="00475C3D" w:rsidP="0051736C">
      <w:pPr>
        <w:rPr>
          <w:sz w:val="16"/>
          <w:szCs w:val="16"/>
        </w:rPr>
      </w:pPr>
      <w:r w:rsidRPr="007D5B34">
        <w:t xml:space="preserve">Lab </w:t>
      </w:r>
      <w:r w:rsidR="00CA2FB7">
        <w:t>8</w:t>
      </w:r>
      <w:r w:rsidRPr="007D5B34">
        <w:t xml:space="preserve"> – Week </w:t>
      </w:r>
      <w:r w:rsidR="00CA2FB7">
        <w:t>10</w:t>
      </w:r>
      <w:r w:rsidRPr="007D5B34">
        <w:t xml:space="preserve"> </w:t>
      </w:r>
      <w:r w:rsidR="00CD2074" w:rsidRPr="00CD2074">
        <w:rPr>
          <w:sz w:val="16"/>
          <w:szCs w:val="16"/>
        </w:rPr>
        <w:t>(Nasim)</w:t>
      </w:r>
    </w:p>
    <w:p w14:paraId="631CA98A" w14:textId="5DA104F3" w:rsidR="0051736C" w:rsidRDefault="0051736C" w:rsidP="0051736C"/>
    <w:p w14:paraId="7098A63C" w14:textId="77777777" w:rsidR="0051736C" w:rsidRDefault="0051736C" w:rsidP="0051736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t>SIDE NOTE:</w:t>
      </w:r>
    </w:p>
    <w:p w14:paraId="2B2E51EC" w14:textId="260633D6" w:rsid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highlight w:val="yellow"/>
        </w:rPr>
        <w:t>In this lab you "may" be additional help to download other things Example if using version 4.4 you need the database files to do lab 8)</w:t>
      </w:r>
    </w:p>
    <w:p w14:paraId="70972243" w14:textId="77777777" w:rsidR="0051736C" w:rsidRDefault="0051736C" w:rsidP="0051736C"/>
    <w:p w14:paraId="0547B4C0" w14:textId="46CAE3EF" w:rsidR="0051736C" w:rsidRP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green"/>
        </w:rPr>
      </w:pPr>
      <w:r w:rsidRPr="0051736C">
        <w:rPr>
          <w:highlight w:val="green"/>
        </w:rPr>
        <w:t>Additional help just in case of problems with json files you download</w:t>
      </w:r>
    </w:p>
    <w:p w14:paraId="750132B7" w14:textId="2A8BA725" w:rsidR="0051736C" w:rsidRP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green"/>
        </w:rPr>
      </w:pPr>
      <w:r w:rsidRPr="0051736C">
        <w:rPr>
          <w:highlight w:val="green"/>
        </w:rPr>
        <w:t>Mogo 4.4 apparently needs Database tools as well. Here is a location mentioned by a student to obtain them. It is halfway down the page</w:t>
      </w:r>
    </w:p>
    <w:p w14:paraId="7864F1F4" w14:textId="69FC7C73" w:rsidR="0051736C" w:rsidRDefault="00680818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7" w:history="1">
        <w:r w:rsidR="0051736C" w:rsidRPr="0051736C">
          <w:rPr>
            <w:rStyle w:val="Hyperlink"/>
            <w:highlight w:val="green"/>
          </w:rPr>
          <w:t>Download MongoDB Command Line Database Tools | MongoDB</w:t>
        </w:r>
      </w:hyperlink>
    </w:p>
    <w:p w14:paraId="163F3181" w14:textId="77777777" w:rsid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C32874E" w14:textId="019A67E3" w:rsid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ther help from the partially finished DBS311.ca site (Spring 2020)</w:t>
      </w:r>
    </w:p>
    <w:p w14:paraId="3F2F3DC0" w14:textId="77777777" w:rsidR="0051736C" w:rsidRPr="0051736C" w:rsidRDefault="0051736C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1736C">
        <w:t>Install MongoDB in Preparation for Use in DBS311</w:t>
      </w:r>
    </w:p>
    <w:p w14:paraId="1B902B1C" w14:textId="77093293" w:rsidR="0051736C" w:rsidRDefault="00680818" w:rsidP="005173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8" w:history="1">
        <w:r w:rsidR="0051736C">
          <w:rPr>
            <w:rStyle w:val="Hyperlink"/>
          </w:rPr>
          <w:t>DBS311 - Week 1 - Review of Database Design and SQL</w:t>
        </w:r>
      </w:hyperlink>
    </w:p>
    <w:p w14:paraId="664883B3" w14:textId="77777777" w:rsidR="0051736C" w:rsidRPr="0051736C" w:rsidRDefault="0051736C" w:rsidP="0051736C"/>
    <w:p w14:paraId="682114F6" w14:textId="77777777" w:rsidR="0051736C" w:rsidRDefault="0051736C">
      <w:pPr>
        <w:rPr>
          <w:rFonts w:ascii="Times New Roman" w:eastAsiaTheme="majorEastAsia" w:hAnsi="Times New Roman" w:cs="Times New Roman"/>
          <w:b/>
          <w:color w:val="C00000"/>
          <w:sz w:val="40"/>
          <w:szCs w:val="40"/>
        </w:rPr>
      </w:pPr>
      <w:r>
        <w:rPr>
          <w:rFonts w:ascii="Times New Roman" w:hAnsi="Times New Roman" w:cs="Times New Roman"/>
        </w:rPr>
        <w:br w:type="page"/>
      </w:r>
    </w:p>
    <w:p w14:paraId="1C09FBEE" w14:textId="78F39BF0" w:rsidR="00716046" w:rsidRPr="007D5B34" w:rsidRDefault="00173573" w:rsidP="004C6935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ongoDB</w:t>
      </w:r>
      <w:r w:rsidR="002902C3">
        <w:rPr>
          <w:rFonts w:ascii="Times New Roman" w:hAnsi="Times New Roman" w:cs="Times New Roman"/>
        </w:rPr>
        <w:t xml:space="preserve"> – </w:t>
      </w:r>
      <w:r w:rsidR="00F037E9">
        <w:rPr>
          <w:rFonts w:ascii="Times New Roman" w:hAnsi="Times New Roman" w:cs="Times New Roman"/>
        </w:rPr>
        <w:t>Query</w:t>
      </w:r>
    </w:p>
    <w:p w14:paraId="374C50A2" w14:textId="67439E79" w:rsidR="00F037E9" w:rsidRPr="007D5B34" w:rsidRDefault="00F037E9" w:rsidP="00F037E9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</w:t>
      </w:r>
    </w:p>
    <w:p w14:paraId="27032ADE" w14:textId="2B4FB89B" w:rsidR="00E50ED2" w:rsidRPr="00F037E9" w:rsidRDefault="00F037E9" w:rsidP="00F037E9">
      <w:pPr>
        <w:rPr>
          <w:rFonts w:ascii="Times New Roman" w:hAnsi="Times New Roman" w:cs="Times New Roman"/>
        </w:rPr>
      </w:pPr>
      <w:r w:rsidRPr="007D5B34">
        <w:rPr>
          <w:rFonts w:ascii="Times New Roman" w:hAnsi="Times New Roman" w:cs="Times New Roman"/>
        </w:rPr>
        <w:t>In this Lab,</w:t>
      </w:r>
      <w:r>
        <w:rPr>
          <w:rFonts w:ascii="Times New Roman" w:hAnsi="Times New Roman" w:cs="Times New Roman"/>
        </w:rPr>
        <w:t xml:space="preserve"> you learn to query a database in MongoDB.</w:t>
      </w:r>
    </w:p>
    <w:p w14:paraId="2B94B472" w14:textId="3B2180BF" w:rsidR="0036077A" w:rsidRPr="007D5B34" w:rsidRDefault="00102E5D" w:rsidP="0036077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ting Started</w:t>
      </w:r>
    </w:p>
    <w:p w14:paraId="596C7C7F" w14:textId="44C9C8ED" w:rsidR="003C62B5" w:rsidRDefault="003C62B5" w:rsidP="00FF28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In this lab, you will use </w:t>
      </w:r>
      <w:proofErr w:type="spellStart"/>
      <w:r w:rsidR="00B763B4" w:rsidRPr="0051736C">
        <w:rPr>
          <w:rFonts w:ascii="Times New Roman" w:eastAsia="Times New Roman" w:hAnsi="Times New Roman" w:cs="Times New Roman"/>
          <w:highlight w:val="green"/>
          <w:lang w:eastAsia="en-CA"/>
        </w:rPr>
        <w:t>products</w:t>
      </w:r>
      <w:r w:rsidRPr="0051736C">
        <w:rPr>
          <w:rFonts w:ascii="Times New Roman" w:eastAsia="Times New Roman" w:hAnsi="Times New Roman" w:cs="Times New Roman"/>
          <w:highlight w:val="green"/>
          <w:lang w:eastAsia="en-CA"/>
        </w:rPr>
        <w:t>.json</w:t>
      </w:r>
      <w:proofErr w:type="spellEnd"/>
      <w:r w:rsidRPr="0051736C">
        <w:rPr>
          <w:rFonts w:ascii="Times New Roman" w:eastAsia="Times New Roman" w:hAnsi="Times New Roman" w:cs="Times New Roman"/>
          <w:highlight w:val="green"/>
          <w:lang w:eastAsia="en-CA"/>
        </w:rPr>
        <w:t xml:space="preserve"> dataset</w:t>
      </w:r>
      <w:r>
        <w:rPr>
          <w:rFonts w:ascii="Times New Roman" w:eastAsia="Times New Roman" w:hAnsi="Times New Roman" w:cs="Times New Roman"/>
          <w:lang w:eastAsia="en-CA"/>
        </w:rPr>
        <w:t xml:space="preserve">. Download </w:t>
      </w:r>
      <w:proofErr w:type="spellStart"/>
      <w:r w:rsidR="00B763B4">
        <w:rPr>
          <w:rFonts w:ascii="Times New Roman" w:eastAsia="Times New Roman" w:hAnsi="Times New Roman" w:cs="Times New Roman"/>
          <w:lang w:eastAsia="en-CA"/>
        </w:rPr>
        <w:t>products</w:t>
      </w:r>
      <w:r>
        <w:rPr>
          <w:rFonts w:ascii="Times New Roman" w:eastAsia="Times New Roman" w:hAnsi="Times New Roman" w:cs="Times New Roman"/>
          <w:lang w:eastAsia="en-CA"/>
        </w:rPr>
        <w:t>.json</w:t>
      </w:r>
      <w:proofErr w:type="spellEnd"/>
      <w:r>
        <w:rPr>
          <w:rFonts w:ascii="Times New Roman" w:eastAsia="Times New Roman" w:hAnsi="Times New Roman" w:cs="Times New Roman"/>
          <w:lang w:eastAsia="en-CA"/>
        </w:rPr>
        <w:t xml:space="preserve"> from Blackboard</w:t>
      </w:r>
      <w:r w:rsidR="00752686">
        <w:rPr>
          <w:rFonts w:ascii="Times New Roman" w:eastAsia="Times New Roman" w:hAnsi="Times New Roman" w:cs="Times New Roman"/>
          <w:lang w:eastAsia="en-CA"/>
        </w:rPr>
        <w:t xml:space="preserve"> and store it in a folder named </w:t>
      </w:r>
      <w:r w:rsidR="00752686" w:rsidRPr="0051736C">
        <w:rPr>
          <w:rFonts w:ascii="Times New Roman" w:eastAsia="Times New Roman" w:hAnsi="Times New Roman" w:cs="Times New Roman"/>
          <w:highlight w:val="green"/>
          <w:lang w:eastAsia="en-CA"/>
        </w:rPr>
        <w:t>dataset</w:t>
      </w:r>
      <w:r w:rsidR="00752686">
        <w:rPr>
          <w:rFonts w:ascii="Times New Roman" w:eastAsia="Times New Roman" w:hAnsi="Times New Roman" w:cs="Times New Roman"/>
          <w:lang w:eastAsia="en-CA"/>
        </w:rPr>
        <w:t>.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51736C" w:rsidRPr="0051736C">
        <w:rPr>
          <w:rFonts w:ascii="Times New Roman" w:eastAsia="Times New Roman" w:hAnsi="Times New Roman" w:cs="Times New Roman"/>
          <w:lang w:eastAsia="en-CA"/>
        </w:rPr>
        <w:sym w:font="Wingdings" w:char="F0E7"/>
      </w:r>
      <w:r w:rsidR="0051736C">
        <w:rPr>
          <w:rFonts w:ascii="Times New Roman" w:eastAsia="Times New Roman" w:hAnsi="Times New Roman" w:cs="Times New Roman"/>
          <w:lang w:eastAsia="en-CA"/>
        </w:rPr>
        <w:t xml:space="preserve"> very important</w:t>
      </w:r>
    </w:p>
    <w:p w14:paraId="400A71B3" w14:textId="48E6CDA8" w:rsidR="00FF28DB" w:rsidRDefault="00FF28DB" w:rsidP="00FF28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Open your Windows command prompt and go the following directory where MongoDB is installed:</w:t>
      </w:r>
    </w:p>
    <w:p w14:paraId="5857D809" w14:textId="77777777" w:rsidR="00265797" w:rsidRDefault="00265797" w:rsidP="00FF28DB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p w14:paraId="2985896A" w14:textId="3413029C" w:rsidR="00FF28DB" w:rsidRPr="00FF28DB" w:rsidRDefault="00FF28DB" w:rsidP="00265797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cd </w:t>
      </w:r>
      <w:r w:rsidRPr="00FF28DB">
        <w:rPr>
          <w:rFonts w:ascii="Times New Roman" w:eastAsia="Times New Roman" w:hAnsi="Times New Roman" w:cs="Times New Roman"/>
          <w:lang w:eastAsia="en-CA"/>
        </w:rPr>
        <w:t>C:\Program Files\MongoDB\Server\4.2\</w:t>
      </w:r>
      <w:r w:rsidRPr="00FF28DB">
        <w:rPr>
          <w:rFonts w:ascii="Times New Roman" w:eastAsia="Times New Roman" w:hAnsi="Times New Roman" w:cs="Times New Roman"/>
          <w:b/>
          <w:lang w:eastAsia="en-CA"/>
        </w:rPr>
        <w:t>bin</w:t>
      </w:r>
    </w:p>
    <w:p w14:paraId="3A83039D" w14:textId="685D4022" w:rsidR="00FF28DB" w:rsidRDefault="00FF28DB" w:rsidP="00FF28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To run MongoDB, execute </w:t>
      </w:r>
      <w:proofErr w:type="spellStart"/>
      <w:r w:rsidRPr="008B3A19">
        <w:rPr>
          <w:rFonts w:ascii="Times New Roman" w:eastAsia="Times New Roman" w:hAnsi="Times New Roman" w:cs="Times New Roman"/>
          <w:b/>
          <w:i/>
          <w:lang w:eastAsia="en-CA"/>
        </w:rPr>
        <w:t>mongod</w:t>
      </w:r>
      <w:proofErr w:type="spellEnd"/>
    </w:p>
    <w:p w14:paraId="5C7240F3" w14:textId="51D7518E" w:rsidR="00FF28DB" w:rsidRDefault="00FF28DB" w:rsidP="00FF28DB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proofErr w:type="spellStart"/>
      <w:r>
        <w:rPr>
          <w:rFonts w:ascii="Times New Roman" w:eastAsia="Times New Roman" w:hAnsi="Times New Roman" w:cs="Times New Roman"/>
          <w:lang w:eastAsia="en-CA"/>
        </w:rPr>
        <w:t>mongod</w:t>
      </w:r>
      <w:proofErr w:type="spellEnd"/>
    </w:p>
    <w:p w14:paraId="4C60A80D" w14:textId="4D2896FC" w:rsidR="00FF28DB" w:rsidRDefault="00FF28DB" w:rsidP="00FF28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When MongoDB starts successfully, open another Windows command </w:t>
      </w:r>
      <w:r w:rsidR="00291210">
        <w:rPr>
          <w:rFonts w:ascii="Times New Roman" w:eastAsia="Times New Roman" w:hAnsi="Times New Roman" w:cs="Times New Roman"/>
          <w:lang w:eastAsia="en-CA"/>
        </w:rPr>
        <w:t>prompt,</w:t>
      </w:r>
      <w:r>
        <w:rPr>
          <w:rFonts w:ascii="Times New Roman" w:eastAsia="Times New Roman" w:hAnsi="Times New Roman" w:cs="Times New Roman"/>
          <w:lang w:eastAsia="en-CA"/>
        </w:rPr>
        <w:t xml:space="preserve"> and go the same </w:t>
      </w:r>
      <w:r w:rsidRPr="00FF28DB">
        <w:rPr>
          <w:rFonts w:ascii="Times New Roman" w:eastAsia="Times New Roman" w:hAnsi="Times New Roman" w:cs="Times New Roman"/>
          <w:i/>
          <w:lang w:eastAsia="en-CA"/>
        </w:rPr>
        <w:t>bin</w:t>
      </w:r>
      <w:r>
        <w:rPr>
          <w:rFonts w:ascii="Times New Roman" w:eastAsia="Times New Roman" w:hAnsi="Times New Roman" w:cs="Times New Roman"/>
          <w:lang w:eastAsia="en-CA"/>
        </w:rPr>
        <w:t xml:space="preserve"> directory:</w:t>
      </w:r>
    </w:p>
    <w:p w14:paraId="5562E841" w14:textId="2D0090B0" w:rsidR="008B3A19" w:rsidRPr="008B3A19" w:rsidRDefault="008B3A19" w:rsidP="008B3A1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8B3A19">
        <w:rPr>
          <w:rFonts w:ascii="Times New Roman" w:eastAsia="Times New Roman" w:hAnsi="Times New Roman" w:cs="Times New Roman"/>
          <w:lang w:eastAsia="en-CA"/>
        </w:rPr>
        <w:t>cd C:\Program Files\MongoDB\Server\4.2\</w:t>
      </w:r>
      <w:r w:rsidRPr="008B3A19">
        <w:rPr>
          <w:rFonts w:ascii="Times New Roman" w:eastAsia="Times New Roman" w:hAnsi="Times New Roman" w:cs="Times New Roman"/>
          <w:b/>
          <w:lang w:eastAsia="en-CA"/>
        </w:rPr>
        <w:t>bin</w:t>
      </w:r>
    </w:p>
    <w:p w14:paraId="7AEE8E84" w14:textId="164D2DA3" w:rsidR="008B3A19" w:rsidRDefault="008B3A19" w:rsidP="008B3A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and execute </w:t>
      </w:r>
      <w:r w:rsidRPr="008B3A19">
        <w:rPr>
          <w:rFonts w:ascii="Times New Roman" w:eastAsia="Times New Roman" w:hAnsi="Times New Roman" w:cs="Times New Roman"/>
          <w:b/>
          <w:i/>
          <w:lang w:eastAsia="en-CA"/>
        </w:rPr>
        <w:t>mongo</w:t>
      </w:r>
    </w:p>
    <w:p w14:paraId="29DC78DE" w14:textId="5C7DEB1E" w:rsidR="008B3A19" w:rsidRDefault="008B3A19" w:rsidP="008B3A19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mongo</w:t>
      </w:r>
    </w:p>
    <w:p w14:paraId="44AE49CC" w14:textId="539B9476" w:rsidR="008B3A19" w:rsidRDefault="00251DFE" w:rsidP="008B3A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Or you </w:t>
      </w:r>
      <w:r w:rsidR="003C62B5">
        <w:rPr>
          <w:rFonts w:ascii="Times New Roman" w:eastAsia="Times New Roman" w:hAnsi="Times New Roman" w:cs="Times New Roman"/>
          <w:lang w:eastAsia="en-CA"/>
        </w:rPr>
        <w:t>execute</w:t>
      </w:r>
      <w:r>
        <w:rPr>
          <w:rFonts w:ascii="Times New Roman" w:eastAsia="Times New Roman" w:hAnsi="Times New Roman" w:cs="Times New Roman"/>
          <w:lang w:eastAsia="en-CA"/>
        </w:rPr>
        <w:t xml:space="preserve"> a batch file</w:t>
      </w:r>
      <w:r w:rsidR="003C62B5">
        <w:rPr>
          <w:rFonts w:ascii="Times New Roman" w:eastAsia="Times New Roman" w:hAnsi="Times New Roman" w:cs="Times New Roman"/>
          <w:lang w:eastAsia="en-CA"/>
        </w:rPr>
        <w:t xml:space="preserve"> to start up MongoDB.</w:t>
      </w:r>
    </w:p>
    <w:p w14:paraId="4C5E27F2" w14:textId="31AC1B62" w:rsidR="00752686" w:rsidRDefault="00752686" w:rsidP="008B3A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You will import </w:t>
      </w:r>
      <w:proofErr w:type="spellStart"/>
      <w:r w:rsidR="00827675">
        <w:rPr>
          <w:rFonts w:ascii="Times New Roman" w:eastAsia="Times New Roman" w:hAnsi="Times New Roman" w:cs="Times New Roman"/>
          <w:lang w:eastAsia="en-CA"/>
        </w:rPr>
        <w:t>products</w:t>
      </w:r>
      <w:r>
        <w:rPr>
          <w:rFonts w:ascii="Times New Roman" w:eastAsia="Times New Roman" w:hAnsi="Times New Roman" w:cs="Times New Roman"/>
          <w:lang w:eastAsia="en-CA"/>
        </w:rPr>
        <w:t>.json</w:t>
      </w:r>
      <w:proofErr w:type="spellEnd"/>
      <w:r>
        <w:rPr>
          <w:rFonts w:ascii="Times New Roman" w:eastAsia="Times New Roman" w:hAnsi="Times New Roman" w:cs="Times New Roman"/>
          <w:lang w:eastAsia="en-CA"/>
        </w:rPr>
        <w:t xml:space="preserve"> to the </w:t>
      </w:r>
      <w:r w:rsidR="00827675">
        <w:rPr>
          <w:rFonts w:ascii="Times New Roman" w:eastAsia="Times New Roman" w:hAnsi="Times New Roman" w:cs="Times New Roman"/>
          <w:i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database. To import data, go to the </w:t>
      </w:r>
      <w:r w:rsidRPr="00752686">
        <w:rPr>
          <w:rFonts w:ascii="Times New Roman" w:eastAsia="Times New Roman" w:hAnsi="Times New Roman" w:cs="Times New Roman"/>
          <w:i/>
          <w:lang w:eastAsia="en-CA"/>
        </w:rPr>
        <w:t>bin</w:t>
      </w:r>
      <w:r>
        <w:rPr>
          <w:rFonts w:ascii="Times New Roman" w:eastAsia="Times New Roman" w:hAnsi="Times New Roman" w:cs="Times New Roman"/>
          <w:lang w:eastAsia="en-CA"/>
        </w:rPr>
        <w:t xml:space="preserve"> directory:</w:t>
      </w:r>
    </w:p>
    <w:p w14:paraId="205F19B9" w14:textId="392EA2B6" w:rsidR="00752686" w:rsidRPr="00752686" w:rsidRDefault="00752686" w:rsidP="00752686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8B3A19">
        <w:rPr>
          <w:rFonts w:ascii="Times New Roman" w:eastAsia="Times New Roman" w:hAnsi="Times New Roman" w:cs="Times New Roman"/>
          <w:lang w:eastAsia="en-CA"/>
        </w:rPr>
        <w:t>cd C:\Program Files\MongoDB\Server\4.2\</w:t>
      </w:r>
      <w:r w:rsidRPr="008B3A19">
        <w:rPr>
          <w:rFonts w:ascii="Times New Roman" w:eastAsia="Times New Roman" w:hAnsi="Times New Roman" w:cs="Times New Roman"/>
          <w:b/>
          <w:lang w:eastAsia="en-CA"/>
        </w:rPr>
        <w:t>bin</w:t>
      </w:r>
    </w:p>
    <w:p w14:paraId="70928EBC" w14:textId="5B5F08F7" w:rsidR="00752686" w:rsidRDefault="00752686" w:rsidP="00251D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Execute the following command:</w:t>
      </w:r>
    </w:p>
    <w:p w14:paraId="67E7DD9F" w14:textId="3D6BDD45" w:rsidR="00752686" w:rsidRPr="00291210" w:rsidRDefault="00752686" w:rsidP="00752686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highlight w:val="green"/>
          <w:lang w:eastAsia="en-CA"/>
        </w:rPr>
      </w:pPr>
      <w:proofErr w:type="spellStart"/>
      <w:r w:rsidRPr="00752686">
        <w:rPr>
          <w:rFonts w:ascii="Times New Roman" w:eastAsia="Times New Roman" w:hAnsi="Times New Roman" w:cs="Times New Roman"/>
          <w:lang w:eastAsia="en-CA"/>
        </w:rPr>
        <w:t>mongoimport</w:t>
      </w:r>
      <w:proofErr w:type="spellEnd"/>
      <w:r w:rsidRPr="00752686">
        <w:rPr>
          <w:rFonts w:ascii="Times New Roman" w:eastAsia="Times New Roman" w:hAnsi="Times New Roman" w:cs="Times New Roman"/>
          <w:lang w:eastAsia="en-CA"/>
        </w:rPr>
        <w:t xml:space="preserve"> --</w:t>
      </w:r>
      <w:proofErr w:type="spellStart"/>
      <w:r w:rsidRPr="00752686">
        <w:rPr>
          <w:rFonts w:ascii="Times New Roman" w:eastAsia="Times New Roman" w:hAnsi="Times New Roman" w:cs="Times New Roman"/>
          <w:lang w:eastAsia="en-CA"/>
        </w:rPr>
        <w:t>db</w:t>
      </w:r>
      <w:proofErr w:type="spellEnd"/>
      <w:r w:rsidRPr="00752686">
        <w:rPr>
          <w:rFonts w:ascii="Times New Roman" w:eastAsia="Times New Roman" w:hAnsi="Times New Roman" w:cs="Times New Roman"/>
          <w:lang w:eastAsia="en-CA"/>
        </w:rPr>
        <w:t xml:space="preserve"> </w:t>
      </w:r>
      <w:r w:rsidR="00827675">
        <w:rPr>
          <w:rFonts w:ascii="Times New Roman" w:eastAsia="Times New Roman" w:hAnsi="Times New Roman" w:cs="Times New Roman"/>
          <w:lang w:eastAsia="en-CA"/>
        </w:rPr>
        <w:t>inventory</w:t>
      </w:r>
      <w:r w:rsidRPr="00752686">
        <w:rPr>
          <w:rFonts w:ascii="Times New Roman" w:eastAsia="Times New Roman" w:hAnsi="Times New Roman" w:cs="Times New Roman"/>
          <w:lang w:eastAsia="en-CA"/>
        </w:rPr>
        <w:t xml:space="preserve"> --collection </w:t>
      </w:r>
      <w:r w:rsidR="00ED3A4C">
        <w:rPr>
          <w:rFonts w:ascii="Times New Roman" w:eastAsia="Times New Roman" w:hAnsi="Times New Roman" w:cs="Times New Roman"/>
          <w:lang w:eastAsia="en-CA"/>
        </w:rPr>
        <w:t>products</w:t>
      </w:r>
      <w:r w:rsidRPr="0075268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291210">
        <w:rPr>
          <w:rFonts w:ascii="Times New Roman" w:eastAsia="Times New Roman" w:hAnsi="Times New Roman" w:cs="Times New Roman"/>
          <w:highlight w:val="green"/>
          <w:lang w:eastAsia="en-CA"/>
        </w:rPr>
        <w:t>--file ..\dataset\</w:t>
      </w:r>
      <w:proofErr w:type="spellStart"/>
      <w:r w:rsidR="00ED3A4C" w:rsidRPr="00291210">
        <w:rPr>
          <w:rFonts w:ascii="Times New Roman" w:eastAsia="Times New Roman" w:hAnsi="Times New Roman" w:cs="Times New Roman"/>
          <w:highlight w:val="green"/>
          <w:lang w:eastAsia="en-CA"/>
        </w:rPr>
        <w:t>products</w:t>
      </w:r>
      <w:r w:rsidRPr="00291210">
        <w:rPr>
          <w:rFonts w:ascii="Times New Roman" w:eastAsia="Times New Roman" w:hAnsi="Times New Roman" w:cs="Times New Roman"/>
          <w:highlight w:val="green"/>
          <w:lang w:eastAsia="en-CA"/>
        </w:rPr>
        <w:t>.json</w:t>
      </w:r>
      <w:proofErr w:type="spellEnd"/>
    </w:p>
    <w:p w14:paraId="1530C1A5" w14:textId="3A19B049" w:rsidR="00752686" w:rsidRDefault="00752686" w:rsidP="00251D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For the </w:t>
      </w:r>
      <w:r w:rsidRPr="00291210">
        <w:rPr>
          <w:rFonts w:ascii="Times New Roman" w:eastAsia="Times New Roman" w:hAnsi="Times New Roman" w:cs="Times New Roman"/>
          <w:i/>
          <w:highlight w:val="green"/>
          <w:lang w:eastAsia="en-CA"/>
        </w:rPr>
        <w:t>json</w:t>
      </w:r>
      <w:r w:rsidRPr="00291210">
        <w:rPr>
          <w:rFonts w:ascii="Times New Roman" w:eastAsia="Times New Roman" w:hAnsi="Times New Roman" w:cs="Times New Roman"/>
          <w:highlight w:val="green"/>
          <w:lang w:eastAsia="en-CA"/>
        </w:rPr>
        <w:t xml:space="preserve"> file, provide the full path to the </w:t>
      </w:r>
      <w:proofErr w:type="spellStart"/>
      <w:r w:rsidR="002E3839" w:rsidRPr="00291210">
        <w:rPr>
          <w:rFonts w:ascii="Times New Roman" w:eastAsia="Times New Roman" w:hAnsi="Times New Roman" w:cs="Times New Roman"/>
          <w:highlight w:val="green"/>
          <w:lang w:eastAsia="en-CA"/>
        </w:rPr>
        <w:t>products</w:t>
      </w:r>
      <w:r w:rsidRPr="00291210">
        <w:rPr>
          <w:rFonts w:ascii="Times New Roman" w:eastAsia="Times New Roman" w:hAnsi="Times New Roman" w:cs="Times New Roman"/>
          <w:highlight w:val="green"/>
          <w:lang w:eastAsia="en-CA"/>
        </w:rPr>
        <w:t>.json</w:t>
      </w:r>
      <w:proofErr w:type="spellEnd"/>
      <w:r>
        <w:rPr>
          <w:rFonts w:ascii="Times New Roman" w:eastAsia="Times New Roman" w:hAnsi="Times New Roman" w:cs="Times New Roman"/>
          <w:lang w:eastAsia="en-CA"/>
        </w:rPr>
        <w:t xml:space="preserve">. After executing the command, the data is imported to the </w:t>
      </w:r>
      <w:r w:rsidR="009550A2">
        <w:rPr>
          <w:rFonts w:ascii="Times New Roman" w:eastAsia="Times New Roman" w:hAnsi="Times New Roman" w:cs="Times New Roman"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database. To make sure data is imported successfully, </w:t>
      </w:r>
      <w:r w:rsidR="008921B3">
        <w:rPr>
          <w:rFonts w:ascii="Times New Roman" w:eastAsia="Times New Roman" w:hAnsi="Times New Roman" w:cs="Times New Roman"/>
          <w:lang w:eastAsia="en-CA"/>
        </w:rPr>
        <w:t xml:space="preserve">go to the MongoDB </w:t>
      </w:r>
      <w:r w:rsidR="00291210">
        <w:rPr>
          <w:rFonts w:ascii="Times New Roman" w:eastAsia="Times New Roman" w:hAnsi="Times New Roman" w:cs="Times New Roman"/>
          <w:lang w:eastAsia="en-CA"/>
        </w:rPr>
        <w:t>shell,</w:t>
      </w:r>
      <w:r w:rsidR="008921B3">
        <w:rPr>
          <w:rFonts w:ascii="Times New Roman" w:eastAsia="Times New Roman" w:hAnsi="Times New Roman" w:cs="Times New Roman"/>
          <w:lang w:eastAsia="en-CA"/>
        </w:rPr>
        <w:t xml:space="preserve"> and execute the following command to see the imported documents:</w:t>
      </w:r>
    </w:p>
    <w:p w14:paraId="7032B155" w14:textId="674CCB40" w:rsidR="00687B96" w:rsidRDefault="00687B96" w:rsidP="008921B3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show </w:t>
      </w:r>
      <w:proofErr w:type="spellStart"/>
      <w:r>
        <w:rPr>
          <w:rFonts w:ascii="Times New Roman" w:eastAsia="Times New Roman" w:hAnsi="Times New Roman" w:cs="Times New Roman"/>
          <w:lang w:eastAsia="en-CA"/>
        </w:rPr>
        <w:t>dbs</w:t>
      </w:r>
      <w:proofErr w:type="spellEnd"/>
    </w:p>
    <w:p w14:paraId="081E423A" w14:textId="5CAA8536" w:rsidR="00687B96" w:rsidRPr="00687B96" w:rsidRDefault="00687B96" w:rsidP="00687B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You should see the database </w:t>
      </w:r>
      <w:r w:rsidR="002E3839">
        <w:rPr>
          <w:rFonts w:ascii="Times New Roman" w:eastAsia="Times New Roman" w:hAnsi="Times New Roman" w:cs="Times New Roman"/>
          <w:i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added to the list of your databases. To see the documents inside the database:</w:t>
      </w:r>
    </w:p>
    <w:p w14:paraId="2B65736E" w14:textId="3D61536A" w:rsidR="00687B96" w:rsidRDefault="00687B96" w:rsidP="008921B3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use </w:t>
      </w:r>
      <w:r w:rsidR="002E3839">
        <w:rPr>
          <w:rFonts w:ascii="Times New Roman" w:eastAsia="Times New Roman" w:hAnsi="Times New Roman" w:cs="Times New Roman"/>
          <w:lang w:eastAsia="en-CA"/>
        </w:rPr>
        <w:t>inventory</w:t>
      </w:r>
    </w:p>
    <w:p w14:paraId="14AB6A82" w14:textId="55C0F037" w:rsidR="008921B3" w:rsidRDefault="008921B3" w:rsidP="008921B3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proofErr w:type="spellStart"/>
      <w:r w:rsidRPr="008921B3">
        <w:rPr>
          <w:rFonts w:ascii="Times New Roman" w:eastAsia="Times New Roman" w:hAnsi="Times New Roman" w:cs="Times New Roman"/>
          <w:lang w:eastAsia="en-CA"/>
        </w:rPr>
        <w:lastRenderedPageBreak/>
        <w:t>db.</w:t>
      </w:r>
      <w:r w:rsidR="002E3839">
        <w:rPr>
          <w:rFonts w:ascii="Times New Roman" w:eastAsia="Times New Roman" w:hAnsi="Times New Roman" w:cs="Times New Roman"/>
          <w:lang w:eastAsia="en-CA"/>
        </w:rPr>
        <w:t>products</w:t>
      </w:r>
      <w:r w:rsidRPr="008921B3">
        <w:rPr>
          <w:rFonts w:ascii="Times New Roman" w:eastAsia="Times New Roman" w:hAnsi="Times New Roman" w:cs="Times New Roman"/>
          <w:lang w:eastAsia="en-CA"/>
        </w:rPr>
        <w:t>.find</w:t>
      </w:r>
      <w:proofErr w:type="spellEnd"/>
      <w:r w:rsidRPr="008921B3">
        <w:rPr>
          <w:rFonts w:ascii="Times New Roman" w:eastAsia="Times New Roman" w:hAnsi="Times New Roman" w:cs="Times New Roman"/>
          <w:lang w:eastAsia="en-CA"/>
        </w:rPr>
        <w:t>().</w:t>
      </w:r>
      <w:proofErr w:type="spellStart"/>
      <w:r w:rsidRPr="008921B3">
        <w:rPr>
          <w:rFonts w:ascii="Times New Roman" w:eastAsia="Times New Roman" w:hAnsi="Times New Roman" w:cs="Times New Roman"/>
          <w:lang w:eastAsia="en-CA"/>
        </w:rPr>
        <w:t>forEach</w:t>
      </w:r>
      <w:proofErr w:type="spellEnd"/>
      <w:r w:rsidRPr="008921B3">
        <w:rPr>
          <w:rFonts w:ascii="Times New Roman" w:eastAsia="Times New Roman" w:hAnsi="Times New Roman" w:cs="Times New Roman"/>
          <w:lang w:eastAsia="en-CA"/>
        </w:rPr>
        <w:t>(</w:t>
      </w:r>
      <w:proofErr w:type="spellStart"/>
      <w:r w:rsidRPr="008921B3">
        <w:rPr>
          <w:rFonts w:ascii="Times New Roman" w:eastAsia="Times New Roman" w:hAnsi="Times New Roman" w:cs="Times New Roman"/>
          <w:lang w:eastAsia="en-CA"/>
        </w:rPr>
        <w:t>printjson</w:t>
      </w:r>
      <w:proofErr w:type="spellEnd"/>
      <w:r w:rsidRPr="008921B3">
        <w:rPr>
          <w:rFonts w:ascii="Times New Roman" w:eastAsia="Times New Roman" w:hAnsi="Times New Roman" w:cs="Times New Roman"/>
          <w:lang w:eastAsia="en-CA"/>
        </w:rPr>
        <w:t>)</w:t>
      </w:r>
    </w:p>
    <w:p w14:paraId="26BC2997" w14:textId="3397C651" w:rsidR="00752686" w:rsidRDefault="00752686" w:rsidP="00752686">
      <w:pPr>
        <w:pStyle w:val="Heading2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Submission</w:t>
      </w:r>
    </w:p>
    <w:p w14:paraId="7D223F75" w14:textId="36C5FC1C" w:rsidR="00251DFE" w:rsidRDefault="00102E5D" w:rsidP="00251DFE">
      <w:pPr>
        <w:spacing w:before="100" w:beforeAutospacing="1" w:after="100" w:afterAutospacing="1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Times New Roman" w:hAnsi="Times New Roman" w:cs="Times New Roman"/>
          <w:lang w:eastAsia="en-CA"/>
        </w:rPr>
        <w:t>You submit this file with answers (in the provided</w:t>
      </w:r>
      <w:r w:rsidR="009550A2">
        <w:rPr>
          <w:rFonts w:ascii="Times New Roman" w:eastAsia="Times New Roman" w:hAnsi="Times New Roman" w:cs="Times New Roman"/>
          <w:lang w:eastAsia="en-CA"/>
        </w:rPr>
        <w:t xml:space="preserve"> space</w:t>
      </w:r>
      <w:r>
        <w:rPr>
          <w:rFonts w:ascii="Times New Roman" w:eastAsia="Times New Roman" w:hAnsi="Times New Roman" w:cs="Times New Roman"/>
          <w:lang w:eastAsia="en-CA"/>
        </w:rPr>
        <w:t xml:space="preserve">). Name the file </w:t>
      </w:r>
      <w:r w:rsidR="003B1FFE">
        <w:rPr>
          <w:rFonts w:ascii="Times New Roman" w:eastAsia="Calibri" w:hAnsi="Times New Roman" w:cs="Times New Roman"/>
        </w:rPr>
        <w:t>L08</w:t>
      </w:r>
      <w:r>
        <w:rPr>
          <w:rFonts w:ascii="Times New Roman" w:eastAsia="Calibri" w:hAnsi="Times New Roman" w:cs="Times New Roman"/>
        </w:rPr>
        <w:t>_ID#_LASTNAME.docx”.</w:t>
      </w:r>
    </w:p>
    <w:p w14:paraId="4ED441FB" w14:textId="77AC9589" w:rsidR="00102E5D" w:rsidRPr="00102E5D" w:rsidRDefault="00102E5D" w:rsidP="00102E5D">
      <w:pPr>
        <w:pStyle w:val="Heading2"/>
        <w:rPr>
          <w:rFonts w:ascii="Times New Roman" w:hAnsi="Times New Roman" w:cs="Times New Roman"/>
        </w:rPr>
      </w:pPr>
      <w:r w:rsidRPr="007D5B34">
        <w:rPr>
          <w:rFonts w:ascii="Times New Roman" w:hAnsi="Times New Roman" w:cs="Times New Roman"/>
        </w:rPr>
        <w:t>Tasks</w:t>
      </w:r>
    </w:p>
    <w:p w14:paraId="6639E5EF" w14:textId="4584AA4B" w:rsidR="000B48D8" w:rsidRPr="00780E16" w:rsidRDefault="00941526" w:rsidP="00780E16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Write a query to return</w:t>
      </w:r>
      <w:r w:rsidR="000B48D8"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="000B48D8" w:rsidRPr="00941526">
        <w:rPr>
          <w:rFonts w:ascii="Times New Roman" w:eastAsia="Times New Roman" w:hAnsi="Times New Roman" w:cs="Times New Roman"/>
          <w:i/>
          <w:lang w:eastAsia="en-CA"/>
        </w:rPr>
        <w:t>name</w:t>
      </w:r>
      <w:r w:rsidR="000B48D8"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lang w:eastAsia="en-CA"/>
        </w:rPr>
        <w:t xml:space="preserve">and </w:t>
      </w:r>
      <w:r w:rsidR="006554D2" w:rsidRPr="00941526">
        <w:rPr>
          <w:rFonts w:ascii="Times New Roman" w:eastAsia="Times New Roman" w:hAnsi="Times New Roman" w:cs="Times New Roman"/>
          <w:i/>
          <w:lang w:eastAsia="en-CA"/>
        </w:rPr>
        <w:t>price</w:t>
      </w:r>
      <w:r w:rsidR="006554D2">
        <w:rPr>
          <w:rFonts w:ascii="Times New Roman" w:eastAsia="Times New Roman" w:hAnsi="Times New Roman" w:cs="Times New Roman"/>
          <w:lang w:eastAsia="en-CA"/>
        </w:rPr>
        <w:t xml:space="preserve"> of each product in the </w:t>
      </w:r>
      <w:r w:rsidR="006554D2" w:rsidRPr="00941526">
        <w:rPr>
          <w:rFonts w:ascii="Times New Roman" w:eastAsia="Times New Roman" w:hAnsi="Times New Roman" w:cs="Times New Roman"/>
          <w:i/>
          <w:lang w:eastAsia="en-CA"/>
        </w:rPr>
        <w:t>inventory</w:t>
      </w:r>
      <w:r w:rsidR="006554D2">
        <w:rPr>
          <w:rFonts w:ascii="Times New Roman" w:eastAsia="Times New Roman" w:hAnsi="Times New Roman" w:cs="Times New Roman"/>
          <w:lang w:eastAsia="en-CA"/>
        </w:rPr>
        <w:t xml:space="preserve"> database</w:t>
      </w:r>
      <w:r w:rsidR="000B48D8" w:rsidRPr="00780E16">
        <w:rPr>
          <w:rFonts w:ascii="Times New Roman" w:eastAsia="Times New Roman" w:hAnsi="Times New Roman" w:cs="Times New Roman"/>
          <w:lang w:eastAsia="en-CA"/>
        </w:rPr>
        <w:t>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80E16" w14:paraId="0EFAF633" w14:textId="77777777" w:rsidTr="00780E16">
        <w:tc>
          <w:tcPr>
            <w:tcW w:w="8635" w:type="dxa"/>
          </w:tcPr>
          <w:p w14:paraId="42E42762" w14:textId="77777777" w:rsidR="00780E16" w:rsidRDefault="00780E16" w:rsidP="00780E16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2728A032" w14:textId="77777777" w:rsidR="00780E16" w:rsidRDefault="00780E16" w:rsidP="00DC173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2C13CF0D" w14:textId="2B98FCD7" w:rsidR="00DC173B" w:rsidRDefault="00DC173B" w:rsidP="00DC173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38D36E00" w14:textId="5792D324" w:rsidR="00D022BE" w:rsidRDefault="00AF3FD3" w:rsidP="00780E16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name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="00941526">
        <w:rPr>
          <w:rFonts w:ascii="Times New Roman" w:eastAsia="Times New Roman" w:hAnsi="Times New Roman" w:cs="Times New Roman"/>
          <w:lang w:eastAsia="en-CA"/>
        </w:rPr>
        <w:t>and</w:t>
      </w:r>
      <w:r w:rsidR="00552D50">
        <w:rPr>
          <w:rFonts w:ascii="Times New Roman" w:eastAsia="Times New Roman" w:hAnsi="Times New Roman" w:cs="Times New Roman"/>
          <w:lang w:eastAsia="en-CA"/>
        </w:rPr>
        <w:t xml:space="preserve"> </w:t>
      </w:r>
      <w:r w:rsidR="00552D50" w:rsidRPr="00941526">
        <w:rPr>
          <w:rFonts w:ascii="Times New Roman" w:eastAsia="Times New Roman" w:hAnsi="Times New Roman" w:cs="Times New Roman"/>
          <w:i/>
          <w:lang w:eastAsia="en-CA"/>
        </w:rPr>
        <w:t>price</w:t>
      </w:r>
      <w:r w:rsidR="00552D50">
        <w:rPr>
          <w:rFonts w:ascii="Times New Roman" w:eastAsia="Times New Roman" w:hAnsi="Times New Roman" w:cs="Times New Roman"/>
          <w:lang w:eastAsia="en-CA"/>
        </w:rPr>
        <w:t xml:space="preserve"> for </w:t>
      </w:r>
      <w:r>
        <w:rPr>
          <w:rFonts w:ascii="Times New Roman" w:eastAsia="Times New Roman" w:hAnsi="Times New Roman" w:cs="Times New Roman"/>
          <w:lang w:eastAsia="en-CA"/>
        </w:rPr>
        <w:t>product</w:t>
      </w:r>
      <w:r w:rsidR="00552D50">
        <w:rPr>
          <w:rFonts w:ascii="Times New Roman" w:eastAsia="Times New Roman" w:hAnsi="Times New Roman" w:cs="Times New Roman"/>
          <w:lang w:eastAsia="en-CA"/>
        </w:rPr>
        <w:t>s</w:t>
      </w:r>
      <w:r>
        <w:rPr>
          <w:rFonts w:ascii="Times New Roman" w:eastAsia="Times New Roman" w:hAnsi="Times New Roman" w:cs="Times New Roman"/>
          <w:lang w:eastAsia="en-CA"/>
        </w:rPr>
        <w:t xml:space="preserve"> of type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 xml:space="preserve"> in the </w:t>
      </w:r>
      <w:r w:rsidRPr="00552D50">
        <w:rPr>
          <w:rFonts w:ascii="Times New Roman" w:eastAsia="Times New Roman" w:hAnsi="Times New Roman" w:cs="Times New Roman"/>
          <w:i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database</w:t>
      </w:r>
      <w:r w:rsidRPr="00780E16">
        <w:rPr>
          <w:rFonts w:ascii="Times New Roman" w:eastAsia="Times New Roman" w:hAnsi="Times New Roman" w:cs="Times New Roman"/>
          <w:lang w:eastAsia="en-CA"/>
        </w:rPr>
        <w:t>.</w:t>
      </w:r>
    </w:p>
    <w:p w14:paraId="200F3D70" w14:textId="49BF9966" w:rsidR="00780E16" w:rsidRDefault="00780E16" w:rsidP="00780E1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780E16" w14:paraId="59C4D920" w14:textId="77777777" w:rsidTr="00780E16">
        <w:tc>
          <w:tcPr>
            <w:tcW w:w="9350" w:type="dxa"/>
          </w:tcPr>
          <w:p w14:paraId="75F410C9" w14:textId="77777777" w:rsidR="00780E16" w:rsidRDefault="00780E16" w:rsidP="00780E16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7F2E6E6C" w14:textId="77777777" w:rsidR="00780E16" w:rsidRDefault="00780E16" w:rsidP="00780E16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3574D430" w14:textId="77777777" w:rsidR="00780E16" w:rsidRDefault="00780E16" w:rsidP="00780E16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5B645E90" w14:textId="548CA755" w:rsidR="00780E16" w:rsidRDefault="00780E16" w:rsidP="00780E16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4193AF9C" w14:textId="46B9A7BA" w:rsidR="00780E16" w:rsidRDefault="00780E16" w:rsidP="00780E16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30A63EB7" w14:textId="74CD364C" w:rsidR="00780E16" w:rsidRDefault="00552D50" w:rsidP="00780E16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="007F6EA0">
        <w:rPr>
          <w:rFonts w:ascii="Times New Roman" w:eastAsia="Times New Roman" w:hAnsi="Times New Roman" w:cs="Times New Roman"/>
          <w:lang w:eastAsia="en-CA"/>
        </w:rPr>
        <w:t xml:space="preserve">and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 for products </w:t>
      </w:r>
      <w:r w:rsidR="00D82725">
        <w:rPr>
          <w:rFonts w:ascii="Times New Roman" w:eastAsia="Times New Roman" w:hAnsi="Times New Roman" w:cs="Times New Roman"/>
          <w:lang w:eastAsia="en-CA"/>
        </w:rPr>
        <w:t>with price between $</w:t>
      </w:r>
      <w:r w:rsidR="00082A5E">
        <w:rPr>
          <w:rFonts w:ascii="Times New Roman" w:eastAsia="Times New Roman" w:hAnsi="Times New Roman" w:cs="Times New Roman"/>
          <w:lang w:eastAsia="en-CA"/>
        </w:rPr>
        <w:t>12</w:t>
      </w:r>
      <w:r w:rsidR="00D82725">
        <w:rPr>
          <w:rFonts w:ascii="Times New Roman" w:eastAsia="Times New Roman" w:hAnsi="Times New Roman" w:cs="Times New Roman"/>
          <w:lang w:eastAsia="en-CA"/>
        </w:rPr>
        <w:t xml:space="preserve"> and $20</w:t>
      </w:r>
      <w:r w:rsidR="00082A5E">
        <w:rPr>
          <w:rFonts w:ascii="Times New Roman" w:eastAsia="Times New Roman" w:hAnsi="Times New Roman" w:cs="Times New Roman"/>
          <w:lang w:eastAsia="en-CA"/>
        </w:rPr>
        <w:t xml:space="preserve"> (Values </w:t>
      </w:r>
      <w:r w:rsidR="00082A5E" w:rsidRPr="007F6EA0">
        <w:rPr>
          <w:rFonts w:ascii="Times New Roman" w:eastAsia="Times New Roman" w:hAnsi="Times New Roman" w:cs="Times New Roman"/>
          <w:i/>
          <w:lang w:eastAsia="en-CA"/>
        </w:rPr>
        <w:t>12</w:t>
      </w:r>
      <w:r w:rsidR="00082A5E">
        <w:rPr>
          <w:rFonts w:ascii="Times New Roman" w:eastAsia="Times New Roman" w:hAnsi="Times New Roman" w:cs="Times New Roman"/>
          <w:lang w:eastAsia="en-CA"/>
        </w:rPr>
        <w:t xml:space="preserve"> and </w:t>
      </w:r>
      <w:r w:rsidR="00082A5E" w:rsidRPr="007F6EA0">
        <w:rPr>
          <w:rFonts w:ascii="Times New Roman" w:eastAsia="Times New Roman" w:hAnsi="Times New Roman" w:cs="Times New Roman"/>
          <w:i/>
          <w:lang w:eastAsia="en-CA"/>
        </w:rPr>
        <w:t>20</w:t>
      </w:r>
      <w:r w:rsidR="00082A5E">
        <w:rPr>
          <w:rFonts w:ascii="Times New Roman" w:eastAsia="Times New Roman" w:hAnsi="Times New Roman" w:cs="Times New Roman"/>
          <w:lang w:eastAsia="en-CA"/>
        </w:rPr>
        <w:t xml:space="preserve"> are included)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52D50" w14:paraId="46762572" w14:textId="77777777" w:rsidTr="00082A5E">
        <w:tc>
          <w:tcPr>
            <w:tcW w:w="8635" w:type="dxa"/>
          </w:tcPr>
          <w:p w14:paraId="64D48593" w14:textId="77777777" w:rsidR="00552D50" w:rsidRDefault="00552D50" w:rsidP="00552D50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</w:pPr>
          </w:p>
          <w:p w14:paraId="492A8B79" w14:textId="77777777" w:rsidR="00DC173B" w:rsidRDefault="00DC173B" w:rsidP="00552D50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</w:pPr>
          </w:p>
          <w:p w14:paraId="6C52FB0D" w14:textId="5FEE045F" w:rsidR="00DC173B" w:rsidRDefault="00DC173B" w:rsidP="00552D5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588A899E" w14:textId="015A13BF" w:rsidR="00552D50" w:rsidRDefault="00954692" w:rsidP="00954692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="007F6EA0" w:rsidRPr="007F6EA0">
        <w:rPr>
          <w:rFonts w:ascii="Times New Roman" w:eastAsia="Times New Roman" w:hAnsi="Times New Roman" w:cs="Times New Roman"/>
          <w:i/>
          <w:lang w:eastAsia="en-CA"/>
        </w:rPr>
        <w:t>id</w:t>
      </w:r>
      <w:r w:rsidR="003C5B7E"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 w:rsidR="003C5B7E"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 w:rsidR="00026750">
        <w:rPr>
          <w:rFonts w:ascii="Times New Roman" w:eastAsia="Times New Roman" w:hAnsi="Times New Roman" w:cs="Times New Roman"/>
          <w:lang w:eastAsia="en-CA"/>
        </w:rPr>
        <w:t xml:space="preserve">, and </w:t>
      </w:r>
      <w:r w:rsidR="00026750" w:rsidRPr="007F6EA0"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</w:t>
      </w:r>
      <w:r w:rsidR="00964ED1">
        <w:rPr>
          <w:rFonts w:ascii="Times New Roman" w:eastAsia="Times New Roman" w:hAnsi="Times New Roman" w:cs="Times New Roman"/>
          <w:lang w:eastAsia="en-CA"/>
        </w:rPr>
        <w:t xml:space="preserve"> </w:t>
      </w:r>
      <w:r w:rsidR="003C5B7E">
        <w:rPr>
          <w:rFonts w:ascii="Times New Roman" w:eastAsia="Times New Roman" w:hAnsi="Times New Roman" w:cs="Times New Roman"/>
          <w:lang w:eastAsia="en-CA"/>
        </w:rPr>
        <w:t xml:space="preserve">that are not of type </w:t>
      </w:r>
      <w:r w:rsidR="003C5B7E" w:rsidRPr="00941526">
        <w:rPr>
          <w:rFonts w:ascii="Times New Roman" w:eastAsia="Times New Roman" w:hAnsi="Times New Roman" w:cs="Times New Roman"/>
          <w:i/>
          <w:lang w:eastAsia="en-CA"/>
        </w:rPr>
        <w:t>accessory</w:t>
      </w:r>
      <w:r w:rsidR="003C5B7E">
        <w:rPr>
          <w:rFonts w:ascii="Times New Roman" w:eastAsia="Times New Roman" w:hAnsi="Times New Roman" w:cs="Times New Roman"/>
          <w:lang w:eastAsia="en-CA"/>
        </w:rPr>
        <w:t>.</w:t>
      </w:r>
    </w:p>
    <w:p w14:paraId="6EDC7551" w14:textId="3E1CED2B" w:rsidR="00741D94" w:rsidRDefault="00741D94" w:rsidP="00741D9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41D94" w14:paraId="2424FE43" w14:textId="77777777" w:rsidTr="00A263EC">
        <w:tc>
          <w:tcPr>
            <w:tcW w:w="8630" w:type="dxa"/>
          </w:tcPr>
          <w:p w14:paraId="17F74F60" w14:textId="77777777" w:rsidR="00741D94" w:rsidRPr="00F85DCE" w:rsidRDefault="00741D94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sz w:val="22"/>
                <w:szCs w:val="22"/>
                <w:lang w:eastAsia="en-CA"/>
              </w:rPr>
            </w:pPr>
          </w:p>
          <w:p w14:paraId="2E121272" w14:textId="77777777" w:rsidR="00741D94" w:rsidRDefault="00741D94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28E280E4" w14:textId="79CA1776" w:rsidR="00DC173B" w:rsidRDefault="00DC173B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58F30978" w14:textId="77777777" w:rsidR="007E4FC1" w:rsidRDefault="007E4FC1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3C1889DE" w14:textId="77777777" w:rsidR="00DC173B" w:rsidRDefault="00DC173B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001E440B" w14:textId="1BCA5481" w:rsidR="00DC173B" w:rsidRPr="00F85DCE" w:rsidRDefault="00DC173B" w:rsidP="00741D94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sz w:val="22"/>
                <w:szCs w:val="22"/>
                <w:lang w:eastAsia="en-CA"/>
              </w:rPr>
            </w:pPr>
          </w:p>
        </w:tc>
      </w:tr>
    </w:tbl>
    <w:p w14:paraId="76C3515A" w14:textId="0BBAD0A8" w:rsidR="00741D94" w:rsidRDefault="00A263EC" w:rsidP="00A263EC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="007F6EA0"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 w:rsidR="007F6EA0">
        <w:rPr>
          <w:rFonts w:ascii="Times New Roman" w:eastAsia="Times New Roman" w:hAnsi="Times New Roman" w:cs="Times New Roman"/>
          <w:lang w:eastAsia="en-CA"/>
        </w:rPr>
        <w:t xml:space="preserve">, </w:t>
      </w:r>
      <w:r w:rsidR="007E3FE4">
        <w:rPr>
          <w:rFonts w:ascii="Times New Roman" w:eastAsia="Times New Roman" w:hAnsi="Times New Roman" w:cs="Times New Roman"/>
          <w:lang w:eastAsia="en-CA"/>
        </w:rPr>
        <w:t>and 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 </w:t>
      </w:r>
      <w:r w:rsidR="007E3FE4">
        <w:rPr>
          <w:rFonts w:ascii="Times New Roman" w:eastAsia="Times New Roman" w:hAnsi="Times New Roman" w:cs="Times New Roman"/>
          <w:lang w:eastAsia="en-CA"/>
        </w:rPr>
        <w:t xml:space="preserve">with type </w:t>
      </w:r>
      <w:r w:rsidR="007E3FE4" w:rsidRPr="007E3FE4">
        <w:rPr>
          <w:rFonts w:ascii="Times New Roman" w:eastAsia="Times New Roman" w:hAnsi="Times New Roman" w:cs="Times New Roman"/>
          <w:i/>
          <w:lang w:eastAsia="en-CA"/>
        </w:rPr>
        <w:t>accessory</w:t>
      </w:r>
      <w:r w:rsidR="007E3FE4">
        <w:rPr>
          <w:rFonts w:ascii="Times New Roman" w:eastAsia="Times New Roman" w:hAnsi="Times New Roman" w:cs="Times New Roman"/>
          <w:lang w:eastAsia="en-CA"/>
        </w:rPr>
        <w:t xml:space="preserve"> or </w:t>
      </w:r>
      <w:r w:rsidR="007E3FE4" w:rsidRPr="007E3FE4">
        <w:rPr>
          <w:rFonts w:ascii="Times New Roman" w:eastAsia="Times New Roman" w:hAnsi="Times New Roman" w:cs="Times New Roman"/>
          <w:i/>
          <w:lang w:eastAsia="en-CA"/>
        </w:rPr>
        <w:t>service</w:t>
      </w:r>
      <w:r w:rsidR="007F6EA0">
        <w:rPr>
          <w:rFonts w:ascii="Times New Roman" w:eastAsia="Times New Roman" w:hAnsi="Times New Roman" w:cs="Times New Roman"/>
          <w:lang w:eastAsia="en-CA"/>
        </w:rPr>
        <w:t>.</w:t>
      </w:r>
    </w:p>
    <w:p w14:paraId="622FD8B6" w14:textId="3C903C9C" w:rsidR="007F6EA0" w:rsidRDefault="007F6EA0" w:rsidP="007F6EA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F6EA0" w14:paraId="0DBCECB7" w14:textId="77777777" w:rsidTr="008E23A6">
        <w:tc>
          <w:tcPr>
            <w:tcW w:w="8630" w:type="dxa"/>
          </w:tcPr>
          <w:p w14:paraId="6A1FB287" w14:textId="77777777" w:rsidR="007F6EA0" w:rsidRDefault="007F6EA0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1F3747E4" w14:textId="20743276" w:rsidR="007F6EA0" w:rsidRDefault="007F6EA0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24C0939D" w14:textId="7CD550E7" w:rsidR="00DC173B" w:rsidRDefault="00DC173B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1E8DB46B" w14:textId="77777777" w:rsidR="007E4FC1" w:rsidRDefault="007E4FC1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01C77908" w14:textId="77777777" w:rsidR="00DC173B" w:rsidRDefault="00DC173B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13891A26" w14:textId="4375F4A5" w:rsidR="007F6EA0" w:rsidRDefault="007F6EA0" w:rsidP="007F6EA0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0471FB0D" w14:textId="734A665B" w:rsidR="007F6EA0" w:rsidRDefault="008E23A6" w:rsidP="008E23A6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lastRenderedPageBreak/>
        <w:t xml:space="preserve">Write a query to return </w:t>
      </w:r>
      <w:r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</w:t>
      </w:r>
      <w:r w:rsidR="00815B25"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991789">
        <w:rPr>
          <w:rFonts w:ascii="Times New Roman" w:eastAsia="Times New Roman" w:hAnsi="Times New Roman" w:cs="Times New Roman"/>
          <w:lang w:eastAsia="en-CA"/>
        </w:rPr>
        <w:t>for</w:t>
      </w:r>
      <w:r w:rsidR="00815B25">
        <w:rPr>
          <w:rFonts w:ascii="Times New Roman" w:eastAsia="Times New Roman" w:hAnsi="Times New Roman" w:cs="Times New Roman"/>
          <w:lang w:eastAsia="en-CA"/>
        </w:rPr>
        <w:t xml:space="preserve"> products that </w:t>
      </w:r>
      <w:r w:rsidR="00991789">
        <w:rPr>
          <w:rFonts w:ascii="Times New Roman" w:eastAsia="Times New Roman" w:hAnsi="Times New Roman" w:cs="Times New Roman"/>
          <w:lang w:eastAsia="en-CA"/>
        </w:rPr>
        <w:t xml:space="preserve">do have the </w:t>
      </w:r>
      <w:r w:rsidR="00991789" w:rsidRPr="00991789">
        <w:rPr>
          <w:rFonts w:ascii="Times New Roman" w:eastAsia="Times New Roman" w:hAnsi="Times New Roman" w:cs="Times New Roman"/>
          <w:i/>
          <w:lang w:eastAsia="en-CA"/>
        </w:rPr>
        <w:t>type</w:t>
      </w:r>
      <w:r w:rsidR="00991789">
        <w:rPr>
          <w:rFonts w:ascii="Times New Roman" w:eastAsia="Times New Roman" w:hAnsi="Times New Roman" w:cs="Times New Roman"/>
          <w:lang w:eastAsia="en-CA"/>
        </w:rPr>
        <w:t xml:space="preserve"> key</w:t>
      </w:r>
      <w:r w:rsidR="00815B25">
        <w:rPr>
          <w:rFonts w:ascii="Times New Roman" w:eastAsia="Times New Roman" w:hAnsi="Times New Roman" w:cs="Times New Roman"/>
          <w:lang w:eastAsia="en-CA"/>
        </w:rPr>
        <w:t>.</w:t>
      </w:r>
    </w:p>
    <w:p w14:paraId="03BE815D" w14:textId="128BDB59" w:rsidR="00815B25" w:rsidRDefault="00815B25" w:rsidP="00815B2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15B25" w14:paraId="5F6B866C" w14:textId="77777777" w:rsidTr="006158A8">
        <w:tc>
          <w:tcPr>
            <w:tcW w:w="8630" w:type="dxa"/>
          </w:tcPr>
          <w:p w14:paraId="153DA803" w14:textId="77777777" w:rsidR="00815B25" w:rsidRDefault="00815B25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6F898CF2" w14:textId="409A0315" w:rsidR="00815B25" w:rsidRDefault="00815B25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6F75024F" w14:textId="77777777" w:rsidR="007E4FC1" w:rsidRDefault="007E4FC1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63FDF945" w14:textId="77777777" w:rsidR="00DC173B" w:rsidRDefault="00DC173B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26211082" w14:textId="77777777" w:rsidR="00DC173B" w:rsidRDefault="00DC173B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52F0153C" w14:textId="7CBAD241" w:rsidR="00DC173B" w:rsidRDefault="00DC173B" w:rsidP="00815B2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1A6A98E3" w14:textId="3522B4A9" w:rsidR="00815B25" w:rsidRDefault="006158A8" w:rsidP="006158A8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</w:t>
      </w:r>
      <w:r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 that their type is both </w:t>
      </w:r>
      <w:r w:rsidRPr="006158A8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 xml:space="preserve"> and </w:t>
      </w:r>
      <w:r w:rsidRPr="006158A8">
        <w:rPr>
          <w:rFonts w:ascii="Times New Roman" w:eastAsia="Times New Roman" w:hAnsi="Times New Roman" w:cs="Times New Roman"/>
          <w:i/>
          <w:lang w:eastAsia="en-CA"/>
        </w:rPr>
        <w:t>case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0F7981F4" w14:textId="77777777" w:rsidR="001173DE" w:rsidRDefault="001173DE" w:rsidP="001173DE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1173DE" w14:paraId="0FE46FFF" w14:textId="77777777" w:rsidTr="001173DE">
        <w:tc>
          <w:tcPr>
            <w:tcW w:w="9350" w:type="dxa"/>
          </w:tcPr>
          <w:p w14:paraId="4897D297" w14:textId="77777777" w:rsidR="001173DE" w:rsidRDefault="001173DE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3EE9F218" w14:textId="57CAE5BC" w:rsidR="001173DE" w:rsidRDefault="001173DE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1DDC38DD" w14:textId="77777777" w:rsidR="007E4FC1" w:rsidRDefault="007E4FC1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54A48913" w14:textId="77777777" w:rsidR="00DC173B" w:rsidRDefault="00DC173B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31D2B841" w14:textId="77777777" w:rsidR="00DC173B" w:rsidRDefault="00DC173B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0629E28A" w14:textId="214A134A" w:rsidR="00DC173B" w:rsidRDefault="00DC173B" w:rsidP="001173DE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7CB5F6E7" w14:textId="77777777" w:rsidR="001173DE" w:rsidRDefault="001173DE" w:rsidP="001173DE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sectPr w:rsidR="001173DE" w:rsidSect="0051736C">
      <w:headerReference w:type="default" r:id="rId9"/>
      <w:footerReference w:type="default" r:id="rId10"/>
      <w:pgSz w:w="12240" w:h="15840"/>
      <w:pgMar w:top="993" w:right="758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7F849" w14:textId="77777777" w:rsidR="00680818" w:rsidRDefault="00680818" w:rsidP="004C6935">
      <w:r>
        <w:separator/>
      </w:r>
    </w:p>
  </w:endnote>
  <w:endnote w:type="continuationSeparator" w:id="0">
    <w:p w14:paraId="4F72F357" w14:textId="77777777" w:rsidR="00680818" w:rsidRDefault="00680818" w:rsidP="004C6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087818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8BA5850" w14:textId="1C60C4EA" w:rsidR="00780E16" w:rsidRDefault="00780E1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1526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DAD532" w14:textId="77777777" w:rsidR="00780E16" w:rsidRDefault="00780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1AE8E" w14:textId="77777777" w:rsidR="00680818" w:rsidRDefault="00680818" w:rsidP="004C6935">
      <w:r>
        <w:separator/>
      </w:r>
    </w:p>
  </w:footnote>
  <w:footnote w:type="continuationSeparator" w:id="0">
    <w:p w14:paraId="76087FD3" w14:textId="77777777" w:rsidR="00680818" w:rsidRDefault="00680818" w:rsidP="004C6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E71CA" w14:textId="50A0EE11" w:rsidR="00780E16" w:rsidRDefault="00780E16" w:rsidP="004C6935">
    <w:pPr>
      <w:pStyle w:val="Header"/>
      <w:pBdr>
        <w:bottom w:val="single" w:sz="4" w:space="1" w:color="auto"/>
      </w:pBdr>
    </w:pPr>
    <w:r>
      <w:t>DBS311 – Advanced Data Systems</w:t>
    </w:r>
    <w:r>
      <w:tab/>
    </w:r>
    <w:r>
      <w:tab/>
    </w:r>
    <w:r w:rsidR="00CD2074">
      <w:t>Fall</w:t>
    </w:r>
    <w:r>
      <w:t xml:space="preserve">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772"/>
    <w:multiLevelType w:val="multilevel"/>
    <w:tmpl w:val="0C6607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69828CE"/>
    <w:multiLevelType w:val="multilevel"/>
    <w:tmpl w:val="A7BA01D0"/>
    <w:lvl w:ilvl="0">
      <w:start w:val="1"/>
      <w:numFmt w:val="lowerLetter"/>
      <w:lvlText w:val="%1)"/>
      <w:lvlJc w:val="left"/>
      <w:pPr>
        <w:ind w:left="760" w:hanging="40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062F4"/>
    <w:multiLevelType w:val="hybridMultilevel"/>
    <w:tmpl w:val="F208BC78"/>
    <w:lvl w:ilvl="0" w:tplc="10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0D9C5870"/>
    <w:multiLevelType w:val="hybridMultilevel"/>
    <w:tmpl w:val="53F8D17A"/>
    <w:lvl w:ilvl="0" w:tplc="1009000B">
      <w:start w:val="1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30901"/>
    <w:multiLevelType w:val="hybridMultilevel"/>
    <w:tmpl w:val="A2DAF192"/>
    <w:lvl w:ilvl="0" w:tplc="BEBE2E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B5109"/>
    <w:multiLevelType w:val="hybridMultilevel"/>
    <w:tmpl w:val="BC00BB98"/>
    <w:lvl w:ilvl="0" w:tplc="A38003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962C8"/>
    <w:multiLevelType w:val="hybridMultilevel"/>
    <w:tmpl w:val="BEE4E57A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129FD"/>
    <w:multiLevelType w:val="hybridMultilevel"/>
    <w:tmpl w:val="F642C2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02E0C"/>
    <w:multiLevelType w:val="hybridMultilevel"/>
    <w:tmpl w:val="9DBC9FD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F618F7"/>
    <w:multiLevelType w:val="hybridMultilevel"/>
    <w:tmpl w:val="DA2675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46288"/>
    <w:multiLevelType w:val="hybridMultilevel"/>
    <w:tmpl w:val="A60C85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A0206"/>
    <w:multiLevelType w:val="hybridMultilevel"/>
    <w:tmpl w:val="B95C8D5A"/>
    <w:lvl w:ilvl="0" w:tplc="456E1BA6">
      <w:start w:val="1"/>
      <w:numFmt w:val="decimal"/>
      <w:pStyle w:val="TaskBullets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60AE9"/>
    <w:multiLevelType w:val="hybridMultilevel"/>
    <w:tmpl w:val="85DA93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254428C"/>
    <w:multiLevelType w:val="hybridMultilevel"/>
    <w:tmpl w:val="A7BA01D0"/>
    <w:lvl w:ilvl="0" w:tplc="A906B5FA">
      <w:start w:val="1"/>
      <w:numFmt w:val="lowerLetter"/>
      <w:lvlText w:val="%1)"/>
      <w:lvlJc w:val="left"/>
      <w:pPr>
        <w:ind w:left="760" w:hanging="40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7492E"/>
    <w:multiLevelType w:val="hybridMultilevel"/>
    <w:tmpl w:val="9496D1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C61F6"/>
    <w:multiLevelType w:val="hybridMultilevel"/>
    <w:tmpl w:val="B9209232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0743A8"/>
    <w:multiLevelType w:val="hybridMultilevel"/>
    <w:tmpl w:val="9404CF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71DC3"/>
    <w:multiLevelType w:val="hybridMultilevel"/>
    <w:tmpl w:val="A0FEA6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43D60"/>
    <w:multiLevelType w:val="hybridMultilevel"/>
    <w:tmpl w:val="74C41B22"/>
    <w:lvl w:ilvl="0" w:tplc="A38003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F0C133B"/>
    <w:multiLevelType w:val="hybridMultilevel"/>
    <w:tmpl w:val="BFA0F71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5510D7"/>
    <w:multiLevelType w:val="hybridMultilevel"/>
    <w:tmpl w:val="04126B02"/>
    <w:lvl w:ilvl="0" w:tplc="25EAD4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531318"/>
    <w:multiLevelType w:val="hybridMultilevel"/>
    <w:tmpl w:val="571AEC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B45BE9"/>
    <w:multiLevelType w:val="multilevel"/>
    <w:tmpl w:val="A7BA01D0"/>
    <w:lvl w:ilvl="0">
      <w:start w:val="1"/>
      <w:numFmt w:val="lowerLetter"/>
      <w:lvlText w:val="%1)"/>
      <w:lvlJc w:val="left"/>
      <w:pPr>
        <w:ind w:left="760" w:hanging="40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89773F"/>
    <w:multiLevelType w:val="hybridMultilevel"/>
    <w:tmpl w:val="DEA64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F15FA8"/>
    <w:multiLevelType w:val="hybridMultilevel"/>
    <w:tmpl w:val="F21E00A6"/>
    <w:lvl w:ilvl="0" w:tplc="1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 w15:restartNumberingAfterBreak="0">
    <w:nsid w:val="785F2324"/>
    <w:multiLevelType w:val="hybridMultilevel"/>
    <w:tmpl w:val="B1967E9A"/>
    <w:lvl w:ilvl="0" w:tplc="4F560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0"/>
  </w:num>
  <w:num w:numId="3">
    <w:abstractNumId w:val="10"/>
  </w:num>
  <w:num w:numId="4">
    <w:abstractNumId w:val="5"/>
  </w:num>
  <w:num w:numId="5">
    <w:abstractNumId w:val="25"/>
  </w:num>
  <w:num w:numId="6">
    <w:abstractNumId w:val="18"/>
  </w:num>
  <w:num w:numId="7">
    <w:abstractNumId w:val="8"/>
  </w:num>
  <w:num w:numId="8">
    <w:abstractNumId w:val="4"/>
  </w:num>
  <w:num w:numId="9">
    <w:abstractNumId w:val="14"/>
  </w:num>
  <w:num w:numId="10">
    <w:abstractNumId w:val="11"/>
  </w:num>
  <w:num w:numId="11">
    <w:abstractNumId w:val="2"/>
  </w:num>
  <w:num w:numId="12">
    <w:abstractNumId w:val="16"/>
  </w:num>
  <w:num w:numId="13">
    <w:abstractNumId w:val="23"/>
  </w:num>
  <w:num w:numId="14">
    <w:abstractNumId w:val="0"/>
  </w:num>
  <w:num w:numId="15">
    <w:abstractNumId w:val="12"/>
  </w:num>
  <w:num w:numId="16">
    <w:abstractNumId w:val="13"/>
  </w:num>
  <w:num w:numId="17">
    <w:abstractNumId w:val="1"/>
  </w:num>
  <w:num w:numId="18">
    <w:abstractNumId w:val="19"/>
  </w:num>
  <w:num w:numId="19">
    <w:abstractNumId w:val="22"/>
  </w:num>
  <w:num w:numId="20">
    <w:abstractNumId w:val="21"/>
  </w:num>
  <w:num w:numId="21">
    <w:abstractNumId w:val="24"/>
  </w:num>
  <w:num w:numId="22">
    <w:abstractNumId w:val="17"/>
  </w:num>
  <w:num w:numId="23">
    <w:abstractNumId w:val="6"/>
  </w:num>
  <w:num w:numId="24">
    <w:abstractNumId w:val="15"/>
  </w:num>
  <w:num w:numId="25">
    <w:abstractNumId w:val="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CA" w:vendorID="64" w:dllVersion="0" w:nlCheck="1" w:checkStyle="0"/>
  <w:activeWritingStyle w:appName="MSWord" w:lang="en-CA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G1MDS0NDI0MjVT0lEKTi0uzszPAykwrAUA9hVwECwAAAA="/>
  </w:docVars>
  <w:rsids>
    <w:rsidRoot w:val="004C6935"/>
    <w:rsid w:val="0000386A"/>
    <w:rsid w:val="000074D1"/>
    <w:rsid w:val="00021E90"/>
    <w:rsid w:val="00026750"/>
    <w:rsid w:val="00027585"/>
    <w:rsid w:val="00050E3D"/>
    <w:rsid w:val="000518FE"/>
    <w:rsid w:val="00053289"/>
    <w:rsid w:val="000553F3"/>
    <w:rsid w:val="000633A6"/>
    <w:rsid w:val="0006592E"/>
    <w:rsid w:val="00082A5E"/>
    <w:rsid w:val="000A74EF"/>
    <w:rsid w:val="000B48D8"/>
    <w:rsid w:val="000C7446"/>
    <w:rsid w:val="000D3E78"/>
    <w:rsid w:val="000E2601"/>
    <w:rsid w:val="00102E5D"/>
    <w:rsid w:val="00107CB3"/>
    <w:rsid w:val="00111065"/>
    <w:rsid w:val="001173DE"/>
    <w:rsid w:val="00154603"/>
    <w:rsid w:val="00165D7D"/>
    <w:rsid w:val="001712A6"/>
    <w:rsid w:val="00173573"/>
    <w:rsid w:val="001E1273"/>
    <w:rsid w:val="00204B6C"/>
    <w:rsid w:val="0022525D"/>
    <w:rsid w:val="00231C0E"/>
    <w:rsid w:val="002516BA"/>
    <w:rsid w:val="00251DFE"/>
    <w:rsid w:val="00253ED7"/>
    <w:rsid w:val="002553FC"/>
    <w:rsid w:val="00265797"/>
    <w:rsid w:val="002902C3"/>
    <w:rsid w:val="00291210"/>
    <w:rsid w:val="002A0C2E"/>
    <w:rsid w:val="002D71CE"/>
    <w:rsid w:val="002E3839"/>
    <w:rsid w:val="00304D60"/>
    <w:rsid w:val="003139C1"/>
    <w:rsid w:val="0036077A"/>
    <w:rsid w:val="00372A2D"/>
    <w:rsid w:val="003A3C45"/>
    <w:rsid w:val="003B1FFE"/>
    <w:rsid w:val="003C5B7E"/>
    <w:rsid w:val="003C62B5"/>
    <w:rsid w:val="003D4E91"/>
    <w:rsid w:val="003F6972"/>
    <w:rsid w:val="004141EF"/>
    <w:rsid w:val="0042744B"/>
    <w:rsid w:val="004321BB"/>
    <w:rsid w:val="004746D6"/>
    <w:rsid w:val="00475C3D"/>
    <w:rsid w:val="00487112"/>
    <w:rsid w:val="004A5179"/>
    <w:rsid w:val="004C6935"/>
    <w:rsid w:val="004D59AF"/>
    <w:rsid w:val="004E0131"/>
    <w:rsid w:val="005000FB"/>
    <w:rsid w:val="005125CE"/>
    <w:rsid w:val="0051736C"/>
    <w:rsid w:val="00523B89"/>
    <w:rsid w:val="00545232"/>
    <w:rsid w:val="00552D50"/>
    <w:rsid w:val="00573554"/>
    <w:rsid w:val="005904B4"/>
    <w:rsid w:val="005909CF"/>
    <w:rsid w:val="00592EC4"/>
    <w:rsid w:val="00594245"/>
    <w:rsid w:val="00597E9D"/>
    <w:rsid w:val="005A1567"/>
    <w:rsid w:val="005A5234"/>
    <w:rsid w:val="005B03FA"/>
    <w:rsid w:val="005B5D70"/>
    <w:rsid w:val="005C0712"/>
    <w:rsid w:val="005E0553"/>
    <w:rsid w:val="00602A9F"/>
    <w:rsid w:val="006158A8"/>
    <w:rsid w:val="006504E8"/>
    <w:rsid w:val="00652735"/>
    <w:rsid w:val="006554D2"/>
    <w:rsid w:val="00676DFB"/>
    <w:rsid w:val="00680818"/>
    <w:rsid w:val="00681D5B"/>
    <w:rsid w:val="00684355"/>
    <w:rsid w:val="00687B96"/>
    <w:rsid w:val="00704B1E"/>
    <w:rsid w:val="00716046"/>
    <w:rsid w:val="00736D18"/>
    <w:rsid w:val="00741051"/>
    <w:rsid w:val="00741D94"/>
    <w:rsid w:val="0074281C"/>
    <w:rsid w:val="00752686"/>
    <w:rsid w:val="00757C45"/>
    <w:rsid w:val="007720A5"/>
    <w:rsid w:val="00773ADC"/>
    <w:rsid w:val="00780E16"/>
    <w:rsid w:val="00791059"/>
    <w:rsid w:val="007D5B34"/>
    <w:rsid w:val="007D635A"/>
    <w:rsid w:val="007D69D7"/>
    <w:rsid w:val="007E3FE4"/>
    <w:rsid w:val="007E4FC1"/>
    <w:rsid w:val="007F6EA0"/>
    <w:rsid w:val="00815B25"/>
    <w:rsid w:val="00827675"/>
    <w:rsid w:val="00865DDD"/>
    <w:rsid w:val="008921B3"/>
    <w:rsid w:val="008B1CDA"/>
    <w:rsid w:val="008B3A19"/>
    <w:rsid w:val="008C2B75"/>
    <w:rsid w:val="008E23A6"/>
    <w:rsid w:val="008F68CB"/>
    <w:rsid w:val="00941526"/>
    <w:rsid w:val="00950BDA"/>
    <w:rsid w:val="00954692"/>
    <w:rsid w:val="009550A2"/>
    <w:rsid w:val="00964ED1"/>
    <w:rsid w:val="00966FA3"/>
    <w:rsid w:val="00975E5F"/>
    <w:rsid w:val="009779C8"/>
    <w:rsid w:val="00977F14"/>
    <w:rsid w:val="00991789"/>
    <w:rsid w:val="009941B0"/>
    <w:rsid w:val="009D63AC"/>
    <w:rsid w:val="009F5FAF"/>
    <w:rsid w:val="009F612C"/>
    <w:rsid w:val="00A07636"/>
    <w:rsid w:val="00A10D0F"/>
    <w:rsid w:val="00A263EC"/>
    <w:rsid w:val="00A43F69"/>
    <w:rsid w:val="00A44852"/>
    <w:rsid w:val="00A5244D"/>
    <w:rsid w:val="00A52B68"/>
    <w:rsid w:val="00A54A0E"/>
    <w:rsid w:val="00A572BC"/>
    <w:rsid w:val="00A63C71"/>
    <w:rsid w:val="00A669D5"/>
    <w:rsid w:val="00A7168B"/>
    <w:rsid w:val="00A80946"/>
    <w:rsid w:val="00A84B1C"/>
    <w:rsid w:val="00AA70EC"/>
    <w:rsid w:val="00AC79C5"/>
    <w:rsid w:val="00AD1CE9"/>
    <w:rsid w:val="00AD23AB"/>
    <w:rsid w:val="00AD2FB3"/>
    <w:rsid w:val="00AD36A3"/>
    <w:rsid w:val="00AE56F6"/>
    <w:rsid w:val="00AF1CF0"/>
    <w:rsid w:val="00AF3FD3"/>
    <w:rsid w:val="00AF5A4A"/>
    <w:rsid w:val="00AF77DB"/>
    <w:rsid w:val="00B1748D"/>
    <w:rsid w:val="00B35E26"/>
    <w:rsid w:val="00B638FD"/>
    <w:rsid w:val="00B6628F"/>
    <w:rsid w:val="00B744C5"/>
    <w:rsid w:val="00B763B4"/>
    <w:rsid w:val="00B84027"/>
    <w:rsid w:val="00BA0D10"/>
    <w:rsid w:val="00BA5373"/>
    <w:rsid w:val="00BB6B5F"/>
    <w:rsid w:val="00BC737E"/>
    <w:rsid w:val="00C05341"/>
    <w:rsid w:val="00C21563"/>
    <w:rsid w:val="00C63D99"/>
    <w:rsid w:val="00C7249D"/>
    <w:rsid w:val="00C928C6"/>
    <w:rsid w:val="00C97EFA"/>
    <w:rsid w:val="00CA2FB7"/>
    <w:rsid w:val="00CB619C"/>
    <w:rsid w:val="00CB7BE6"/>
    <w:rsid w:val="00CD2074"/>
    <w:rsid w:val="00CD436E"/>
    <w:rsid w:val="00CE2A11"/>
    <w:rsid w:val="00D022BE"/>
    <w:rsid w:val="00D51716"/>
    <w:rsid w:val="00D519B3"/>
    <w:rsid w:val="00D57D9A"/>
    <w:rsid w:val="00D74936"/>
    <w:rsid w:val="00D82725"/>
    <w:rsid w:val="00D85A69"/>
    <w:rsid w:val="00D95976"/>
    <w:rsid w:val="00D97996"/>
    <w:rsid w:val="00DC173B"/>
    <w:rsid w:val="00E42A20"/>
    <w:rsid w:val="00E50ED2"/>
    <w:rsid w:val="00E715A9"/>
    <w:rsid w:val="00EA3847"/>
    <w:rsid w:val="00EC1DC1"/>
    <w:rsid w:val="00EC79B2"/>
    <w:rsid w:val="00ED3A4C"/>
    <w:rsid w:val="00EE5B39"/>
    <w:rsid w:val="00EF25B3"/>
    <w:rsid w:val="00F037E9"/>
    <w:rsid w:val="00F14000"/>
    <w:rsid w:val="00F23F32"/>
    <w:rsid w:val="00F26ED3"/>
    <w:rsid w:val="00F60B4B"/>
    <w:rsid w:val="00F65254"/>
    <w:rsid w:val="00F700C8"/>
    <w:rsid w:val="00F85DCE"/>
    <w:rsid w:val="00FB15BB"/>
    <w:rsid w:val="00FB509E"/>
    <w:rsid w:val="00FC3AF1"/>
    <w:rsid w:val="00FF0F77"/>
    <w:rsid w:val="00FF2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10388"/>
  <w15:chartTrackingRefBased/>
  <w15:docId w15:val="{7D770B66-DCF2-4EFC-B04B-8F6641047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93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9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9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4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6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935"/>
  </w:style>
  <w:style w:type="paragraph" w:styleId="Footer">
    <w:name w:val="footer"/>
    <w:basedOn w:val="Normal"/>
    <w:link w:val="FooterChar"/>
    <w:uiPriority w:val="99"/>
    <w:unhideWhenUsed/>
    <w:rsid w:val="004C69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935"/>
  </w:style>
  <w:style w:type="character" w:customStyle="1" w:styleId="Heading2Char">
    <w:name w:val="Heading 2 Char"/>
    <w:basedOn w:val="DefaultParagraphFont"/>
    <w:link w:val="Heading2"/>
    <w:uiPriority w:val="9"/>
    <w:rsid w:val="004C6935"/>
    <w:rPr>
      <w:rFonts w:asciiTheme="majorHAnsi" w:eastAsiaTheme="majorEastAsia" w:hAnsiTheme="majorHAnsi" w:cstheme="majorBidi"/>
      <w:color w:val="C00000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C6935"/>
    <w:rPr>
      <w:rFonts w:asciiTheme="majorHAnsi" w:eastAsiaTheme="majorEastAsia" w:hAnsiTheme="majorHAnsi" w:cstheme="majorBidi"/>
      <w:b/>
      <w:color w:val="C00000"/>
      <w:sz w:val="40"/>
      <w:szCs w:val="40"/>
    </w:rPr>
  </w:style>
  <w:style w:type="paragraph" w:styleId="ListParagraph">
    <w:name w:val="List Paragraph"/>
    <w:basedOn w:val="Normal"/>
    <w:link w:val="ListParagraphChar"/>
    <w:uiPriority w:val="34"/>
    <w:qFormat/>
    <w:rsid w:val="004C6935"/>
    <w:pPr>
      <w:ind w:left="720"/>
      <w:contextualSpacing/>
    </w:pPr>
  </w:style>
  <w:style w:type="paragraph" w:customStyle="1" w:styleId="Coding">
    <w:name w:val="Coding"/>
    <w:basedOn w:val="Normal"/>
    <w:link w:val="CodingChar"/>
    <w:qFormat/>
    <w:rsid w:val="0042744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D9D9D9" w:themeFill="background1" w:themeFillShade="D9"/>
      <w:ind w:left="851" w:right="713"/>
    </w:pPr>
    <w:rPr>
      <w:rFonts w:ascii="Courier New" w:hAnsi="Courier New" w:cs="Courier New"/>
      <w:color w:val="C00000"/>
    </w:rPr>
  </w:style>
  <w:style w:type="character" w:customStyle="1" w:styleId="Heading3Char">
    <w:name w:val="Heading 3 Char"/>
    <w:basedOn w:val="DefaultParagraphFont"/>
    <w:link w:val="Heading3"/>
    <w:uiPriority w:val="9"/>
    <w:rsid w:val="0042744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CodingChar">
    <w:name w:val="Coding Char"/>
    <w:basedOn w:val="DefaultParagraphFont"/>
    <w:link w:val="Coding"/>
    <w:rsid w:val="0042744B"/>
    <w:rPr>
      <w:rFonts w:ascii="Courier New" w:hAnsi="Courier New" w:cs="Courier New"/>
      <w:color w:val="C00000"/>
      <w:sz w:val="24"/>
      <w:szCs w:val="24"/>
      <w:shd w:val="clear" w:color="auto" w:fill="D9D9D9" w:themeFill="background1" w:themeFillShade="D9"/>
    </w:rPr>
  </w:style>
  <w:style w:type="character" w:styleId="Hyperlink">
    <w:name w:val="Hyperlink"/>
    <w:basedOn w:val="DefaultParagraphFont"/>
    <w:uiPriority w:val="99"/>
    <w:unhideWhenUsed/>
    <w:rsid w:val="00107CB3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07CB3"/>
    <w:rPr>
      <w:color w:val="2B579A"/>
      <w:shd w:val="clear" w:color="auto" w:fill="E6E6E6"/>
    </w:rPr>
  </w:style>
  <w:style w:type="paragraph" w:customStyle="1" w:styleId="TaskBullets">
    <w:name w:val="Task Bullets"/>
    <w:basedOn w:val="ListParagraph"/>
    <w:link w:val="TaskBulletsChar"/>
    <w:qFormat/>
    <w:rsid w:val="0006592E"/>
    <w:pPr>
      <w:numPr>
        <w:numId w:val="10"/>
      </w:numPr>
      <w:spacing w:after="240"/>
      <w:ind w:left="714" w:hanging="357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6592E"/>
    <w:rPr>
      <w:sz w:val="24"/>
      <w:szCs w:val="24"/>
    </w:rPr>
  </w:style>
  <w:style w:type="character" w:customStyle="1" w:styleId="TaskBulletsChar">
    <w:name w:val="Task Bullets Char"/>
    <w:basedOn w:val="ListParagraphChar"/>
    <w:link w:val="TaskBullets"/>
    <w:rsid w:val="0006592E"/>
    <w:rPr>
      <w:sz w:val="24"/>
      <w:szCs w:val="24"/>
    </w:rPr>
  </w:style>
  <w:style w:type="character" w:customStyle="1" w:styleId="spelle">
    <w:name w:val="spelle"/>
    <w:basedOn w:val="DefaultParagraphFont"/>
    <w:rsid w:val="00A63C71"/>
  </w:style>
  <w:style w:type="table" w:styleId="TableGrid">
    <w:name w:val="Table Grid"/>
    <w:basedOn w:val="TableNormal"/>
    <w:uiPriority w:val="39"/>
    <w:rsid w:val="00A07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AD2FB3"/>
    <w:rPr>
      <w:rFonts w:ascii="Courier New" w:eastAsia="Times New Roman" w:hAnsi="Courier New" w:cs="Courier New"/>
      <w:sz w:val="20"/>
      <w:szCs w:val="20"/>
    </w:rPr>
  </w:style>
  <w:style w:type="character" w:customStyle="1" w:styleId="st">
    <w:name w:val="st"/>
    <w:basedOn w:val="DefaultParagraphFont"/>
    <w:rsid w:val="00AD2FB3"/>
  </w:style>
  <w:style w:type="character" w:styleId="Emphasis">
    <w:name w:val="Emphasis"/>
    <w:basedOn w:val="DefaultParagraphFont"/>
    <w:uiPriority w:val="20"/>
    <w:qFormat/>
    <w:rsid w:val="00AD2F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8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bs311.ca/weeks/installMongo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ngodb.com/try/download/database-tools?tck=docs_databasetool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3</TotalTime>
  <Pages>4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MacDonald</dc:creator>
  <cp:keywords/>
  <dc:description/>
  <cp:lastModifiedBy>Amir •</cp:lastModifiedBy>
  <cp:revision>48</cp:revision>
  <dcterms:created xsi:type="dcterms:W3CDTF">2020-07-11T18:05:00Z</dcterms:created>
  <dcterms:modified xsi:type="dcterms:W3CDTF">2020-12-03T07:59:00Z</dcterms:modified>
</cp:coreProperties>
</file>